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8ADAE" w14:textId="77777777" w:rsidR="00171F57" w:rsidRDefault="00171F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A7BD795" w14:textId="71871DC5" w:rsidR="00171F57" w:rsidRPr="006F1A7F" w:rsidRDefault="006F1A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2C0A5422" w14:textId="77777777" w:rsidR="00171F57" w:rsidRDefault="00171F5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34A7080" w14:textId="77777777" w:rsidR="00171F57" w:rsidRDefault="00171F5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CA914C" w14:textId="77777777" w:rsidR="00171F57" w:rsidRDefault="00F6065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6B3516A7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6EB30338" w14:textId="77777777" w:rsidR="00171F57" w:rsidRDefault="00F6065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75A49FD3" w14:textId="77777777" w:rsidR="0036299D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648F739A" w14:textId="3C7BD4EF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6E52C950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7901F141" w14:textId="77777777" w:rsidR="00171F57" w:rsidRDefault="00171F5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060A329" w14:textId="77777777" w:rsidR="00171F57" w:rsidRDefault="00171F5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66028C5" w14:textId="19E7EE8C" w:rsidR="00171F57" w:rsidRDefault="006F1A7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E</w:t>
      </w:r>
      <w:r w:rsidR="00F60652">
        <w:rPr>
          <w:rFonts w:ascii="Arial" w:eastAsia="Arial" w:hAnsi="Arial" w:cs="Arial"/>
          <w:b/>
          <w:sz w:val="20"/>
          <w:lang w:val="en-US" w:eastAsia="en-US" w:bidi="en-US"/>
        </w:rPr>
        <w:t>: REQUEST FOR REFERENCE FOR [NAME]</w:t>
      </w:r>
    </w:p>
    <w:p w14:paraId="1208F558" w14:textId="77777777" w:rsidR="00171F57" w:rsidRDefault="00171F5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7CB8FA65" w14:textId="77777777" w:rsidR="00171F57" w:rsidRDefault="00171F5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F6AF531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254D466C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 </w:t>
      </w:r>
    </w:p>
    <w:p w14:paraId="20936D1C" w14:textId="67E6BA6C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above-named individual has applied for a position with our company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.  [HE/SHE] has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indicate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d that they wer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previous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ly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employ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ed at your company.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We would really appreciate it if you could please assist us in evaluating the applicant by supplying the information requested below.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52CD96C6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41E0E56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We thank you for your time and cooperation.</w:t>
      </w:r>
    </w:p>
    <w:p w14:paraId="0018BC02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FF14622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61C6309" w14:textId="7B179843" w:rsidR="00171F57" w:rsidRDefault="006F1A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Kind </w:t>
      </w:r>
      <w:r w:rsidR="0036299D">
        <w:rPr>
          <w:rFonts w:ascii="Arial" w:eastAsia="Arial" w:hAnsi="Arial" w:cs="Arial"/>
          <w:sz w:val="20"/>
          <w:lang w:val="en-US" w:eastAsia="en-US" w:bidi="en-US"/>
        </w:rPr>
        <w:t>R</w:t>
      </w:r>
      <w:r>
        <w:rPr>
          <w:rFonts w:ascii="Arial" w:eastAsia="Arial" w:hAnsi="Arial" w:cs="Arial"/>
          <w:sz w:val="20"/>
          <w:lang w:val="en-US" w:eastAsia="en-US" w:bidi="en-US"/>
        </w:rPr>
        <w:t>egards</w:t>
      </w:r>
      <w:r w:rsidR="00F60652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A105232" w14:textId="77777777" w:rsidR="00171F57" w:rsidRDefault="00171F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F2E20CE" w14:textId="53393893" w:rsidR="00171F57" w:rsidRDefault="00171F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53C5184" w14:textId="77777777" w:rsidR="0036299D" w:rsidRDefault="003629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F805E68" w14:textId="77777777" w:rsidR="00171F57" w:rsidRDefault="00171F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B2AA60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133F029D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7353FD6D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782E27DE" w14:textId="77777777" w:rsidR="00171F57" w:rsidRDefault="00F606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1DBC77CC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24C823B" w14:textId="77777777" w:rsidR="00171F57" w:rsidRDefault="00171F57">
      <w:pPr>
        <w:pStyle w:val="NormalWeb"/>
        <w:pBdr>
          <w:bottom w:val="single" w:sz="12" w:space="1" w:color="auto"/>
          <w:between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2D0952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CB5A3E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Please indicate Department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5251D2FD" w14:textId="07A4F3B4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Position within your 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company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8182547" w14:textId="17C98359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Employed From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to ____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415AE7D0" w14:textId="6F722008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Final Salary </w:t>
      </w:r>
      <w:r w:rsidR="006F1A7F">
        <w:rPr>
          <w:rFonts w:ascii="Arial" w:eastAsia="Arial" w:hAnsi="Arial" w:cs="Arial"/>
          <w:sz w:val="20"/>
          <w:lang w:val="en-US" w:eastAsia="en-US" w:bidi="en-US"/>
        </w:rPr>
        <w:t>R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Social Insurance Number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577BFA4A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Please rate the applicant, (good/fair/poor), on the basis of his employment with you: </w:t>
      </w:r>
    </w:p>
    <w:p w14:paraId="4A3DE005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Ability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Conduct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Attitude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42C7F250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Efficiency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Attendance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Punctuality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0BA7C061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What was the reason for termination?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3D8C107F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 </w:t>
      </w:r>
    </w:p>
    <w:p w14:paraId="4161A803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Would you re-hire the applicant?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. If not, give reason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5A7746B1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> </w:t>
      </w:r>
    </w:p>
    <w:p w14:paraId="2CDFD8B5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Arial" w:eastAsia="Arial" w:hAnsi="Arial" w:cs="Arial"/>
          <w:sz w:val="20"/>
          <w:lang w:val="en-US" w:eastAsia="en-US" w:bidi="en-US"/>
        </w:rPr>
      </w:pPr>
    </w:p>
    <w:p w14:paraId="22895A84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A624DBA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784C8EE4" w14:textId="77777777" w:rsidR="00171F57" w:rsidRDefault="00F606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ignature and Title</w:t>
      </w:r>
    </w:p>
    <w:p w14:paraId="2C12B51E" w14:textId="77777777" w:rsidR="00171F57" w:rsidRDefault="00171F5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171F57">
      <w:headerReference w:type="default" r:id="rId6"/>
      <w:footerReference w:type="default" r:id="rId7"/>
      <w:pgSz w:w="12240" w:h="15840"/>
      <w:pgMar w:top="1440" w:right="1440" w:bottom="1258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88DAF" w14:textId="77777777" w:rsidR="00B658AF" w:rsidRDefault="00B658AF">
      <w:r>
        <w:separator/>
      </w:r>
    </w:p>
  </w:endnote>
  <w:endnote w:type="continuationSeparator" w:id="0">
    <w:p w14:paraId="50BE7FC5" w14:textId="77777777" w:rsidR="00B658AF" w:rsidRDefault="00B6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12355" w14:textId="77777777" w:rsidR="00171F57" w:rsidRDefault="00F6065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7D53478" w14:textId="77777777" w:rsidR="00171F57" w:rsidRDefault="00F6065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394AA919" w14:textId="77777777" w:rsidR="00171F57" w:rsidRDefault="00F6065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0460531" w14:textId="77777777" w:rsidR="00171F57" w:rsidRDefault="0066378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6065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79C51" w14:textId="77777777" w:rsidR="00B658AF" w:rsidRDefault="00B658AF">
      <w:r>
        <w:separator/>
      </w:r>
    </w:p>
  </w:footnote>
  <w:footnote w:type="continuationSeparator" w:id="0">
    <w:p w14:paraId="29748277" w14:textId="77777777" w:rsidR="00B658AF" w:rsidRDefault="00B658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2673E" w14:textId="77777777" w:rsidR="00171F57" w:rsidRDefault="00171F5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E1N7cwMTM2NTNW0lEKTi0uzszPAykwqgUABfoW0iwAAAA="/>
    <w:docVar w:name="Description" w:val="Use this template to send a request to a previous employer for a reference on your new potential employee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The abovementioned individual has applied for a position with our company. [HE/SHE] has and indicated_x000a_that they were previously employed at your company. We would really appreciate it if you could please_x000a_assist us in evaluating the applicant by supplying the information requested below."/>
    <w:docVar w:name="Tags" w:val="reference, human resources, employee reference letters, business documents, entrepreneurship, entrepreneur, request for reference template, request for reference example"/>
  </w:docVars>
  <w:rsids>
    <w:rsidRoot w:val="00171F57"/>
    <w:rsid w:val="000E0541"/>
    <w:rsid w:val="00171F57"/>
    <w:rsid w:val="0036299D"/>
    <w:rsid w:val="004F6BAE"/>
    <w:rsid w:val="005813FF"/>
    <w:rsid w:val="0066378A"/>
    <w:rsid w:val="006F1A7F"/>
    <w:rsid w:val="00B658AF"/>
    <w:rsid w:val="00D62698"/>
    <w:rsid w:val="00F6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B5A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4</Words>
  <Characters>787</Characters>
  <Application>Microsoft Office Word</Application>
  <DocSecurity>0</DocSecurity>
  <Lines>5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09:53:00Z</dcterms:created>
  <dcterms:modified xsi:type="dcterms:W3CDTF">2019-10-21T19:08:00Z</dcterms:modified>
  <cp:category/>
</cp:coreProperties>
</file>